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Small DNA viruses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.34057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0290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66354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8802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8343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40861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66354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171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5243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69680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33432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700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51427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41907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03203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6807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51228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2463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10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.640164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6428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245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330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4275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74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95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69464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au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5428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5433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160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2881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702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5439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7778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ber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0168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67220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7997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8362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64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23650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9586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5690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230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4704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1313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6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28932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0980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3268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4009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9474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4407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237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5551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4294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580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485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81247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280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30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28427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otj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7297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8240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3865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4807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56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8842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575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william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481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386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458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65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46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3596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0626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468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52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00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386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84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691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712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054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23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0605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5572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497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345823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65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02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628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65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736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609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921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e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757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705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3808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757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67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9859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91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590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14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9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kerman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621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298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262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77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955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80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5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109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30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77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o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2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609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87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345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5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4345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237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434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583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714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434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58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57332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041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921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2275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085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94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80211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s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3695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4427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000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26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v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5:31Z</dcterms:created>
  <dcterms:modified xsi:type="dcterms:W3CDTF">2024-07-03T09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